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FE5264" w14:textId="2E8BE254" w:rsidR="00A41E19" w:rsidRDefault="00B07C5B">
      <w:r>
        <w:t>data</w:t>
      </w:r>
      <w:bookmarkStart w:id="0" w:name="_GoBack"/>
      <w:bookmarkEnd w:id="0"/>
    </w:p>
    <w:sectPr w:rsidR="00A41E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wMjYxtTA1MzM1NzRV0lEKTi0uzszPAykwrAUAw95usCwAAAA="/>
  </w:docVars>
  <w:rsids>
    <w:rsidRoot w:val="00AB0C68"/>
    <w:rsid w:val="00A41E19"/>
    <w:rsid w:val="00AB0C68"/>
    <w:rsid w:val="00B07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C35FB1"/>
  <w15:chartTrackingRefBased/>
  <w15:docId w15:val="{C4304B76-7AF2-49F2-9FC8-D9F695628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i, Sachin</dc:creator>
  <cp:keywords/>
  <dc:description/>
  <cp:lastModifiedBy>Bhoi, Sachin</cp:lastModifiedBy>
  <cp:revision>2</cp:revision>
  <dcterms:created xsi:type="dcterms:W3CDTF">2020-06-28T13:10:00Z</dcterms:created>
  <dcterms:modified xsi:type="dcterms:W3CDTF">2020-06-28T13:11:00Z</dcterms:modified>
</cp:coreProperties>
</file>